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C0B2C" w14:textId="77777777" w:rsidR="00D316C0" w:rsidRPr="00247B64" w:rsidRDefault="00D316C0" w:rsidP="00D316C0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</w:rPr>
      </w:pPr>
      <w:r w:rsidRPr="00247B64">
        <w:rPr>
          <w:rFonts w:cstheme="minorHAnsi"/>
          <w:b/>
          <w:sz w:val="32"/>
        </w:rPr>
        <w:t>Week 1</w:t>
      </w:r>
    </w:p>
    <w:p w14:paraId="747076E4" w14:textId="182ABE89" w:rsidR="00B90098" w:rsidRDefault="005D23F2" w:rsidP="00D316C0">
      <w:pPr>
        <w:rPr>
          <w:lang w:val="ru-RU"/>
        </w:rPr>
      </w:pPr>
      <w:r w:rsidRPr="005D23F2">
        <w:rPr>
          <w:noProof/>
        </w:rPr>
        <w:drawing>
          <wp:inline distT="0" distB="0" distL="0" distR="0" wp14:anchorId="269BD51A" wp14:editId="0A9F3116">
            <wp:extent cx="5943600" cy="3119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59D1" w14:textId="69198199" w:rsidR="00AE0DE1" w:rsidRDefault="00AE0DE1" w:rsidP="00D316C0">
      <w:r>
        <w:t>From test:</w:t>
      </w:r>
    </w:p>
    <w:p w14:paraId="25AC2DA5" w14:textId="53F8AD24" w:rsidR="00AE0DE1" w:rsidRDefault="00AE0DE1" w:rsidP="00AE0DE1">
      <w:r w:rsidRPr="00AE0DE1">
        <w:rPr>
          <w:b/>
        </w:rPr>
        <w:t>Probably SciPy:</w:t>
      </w:r>
      <w:r>
        <w:t xml:space="preserve"> Includes functions for some advanced math problems as listed in the slide as well as data visualization.</w:t>
      </w:r>
    </w:p>
    <w:p w14:paraId="595FDBD8" w14:textId="77777777" w:rsidR="00AE0DE1" w:rsidRDefault="00AE0DE1" w:rsidP="00AE0DE1"/>
    <w:p w14:paraId="4D81E38E" w14:textId="30DAF41D" w:rsidR="00AE0DE1" w:rsidRDefault="00AE0DE1" w:rsidP="00AE0DE1">
      <w:r w:rsidRPr="00AE0DE1">
        <w:rPr>
          <w:b/>
        </w:rPr>
        <w:t xml:space="preserve">Pandas: </w:t>
      </w:r>
      <w:r>
        <w:t xml:space="preserve">Offers data structure and tools for effective data manipulation and analysis. It provides fast access to structured data. The primary instrument of Pandas is a two-dimensional table consisting of columns and rows labels which are called a </w:t>
      </w:r>
      <w:proofErr w:type="spellStart"/>
      <w:r>
        <w:t>DataFrame</w:t>
      </w:r>
      <w:proofErr w:type="spellEnd"/>
      <w:r>
        <w:t>. It is designed to provide an  easy indexing function.</w:t>
      </w:r>
    </w:p>
    <w:p w14:paraId="0B03A29E" w14:textId="77777777" w:rsidR="00AE0DE1" w:rsidRDefault="00AE0DE1" w:rsidP="00AE0DE1"/>
    <w:p w14:paraId="6B5E9E23" w14:textId="6348FF13" w:rsidR="00AE0DE1" w:rsidRDefault="00AE0DE1" w:rsidP="00AE0DE1">
      <w:r w:rsidRPr="00AE0DE1">
        <w:rPr>
          <w:b/>
        </w:rPr>
        <w:t>Probably NumPy:</w:t>
      </w:r>
      <w:r>
        <w:t xml:space="preserve"> Uses arrays as their inputs and outputs. It can be extended to objects for matrices, and with a little change of coding, developers perform fast array processing.</w:t>
      </w:r>
    </w:p>
    <w:p w14:paraId="2B98F46F" w14:textId="25E6142D" w:rsidR="005D23F2" w:rsidRDefault="005D23F2" w:rsidP="00D316C0"/>
    <w:p w14:paraId="06A0D1A0" w14:textId="59D1B1E3" w:rsidR="005D23F2" w:rsidRDefault="005D23F2" w:rsidP="00D316C0">
      <w:r w:rsidRPr="005D23F2">
        <w:rPr>
          <w:noProof/>
        </w:rPr>
        <w:lastRenderedPageBreak/>
        <w:drawing>
          <wp:inline distT="0" distB="0" distL="0" distR="0" wp14:anchorId="3ADCE466" wp14:editId="6BF61006">
            <wp:extent cx="5943600" cy="2566035"/>
            <wp:effectExtent l="0" t="0" r="0" b="571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271B" w14:textId="6DB6EEB6" w:rsidR="005D23F2" w:rsidRDefault="005D23F2" w:rsidP="00D316C0"/>
    <w:p w14:paraId="1DF0BD12" w14:textId="5AD3C24B" w:rsidR="005D23F2" w:rsidRDefault="005D23F2" w:rsidP="00D316C0">
      <w:r w:rsidRPr="005D23F2">
        <w:rPr>
          <w:noProof/>
        </w:rPr>
        <w:drawing>
          <wp:inline distT="0" distB="0" distL="0" distR="0" wp14:anchorId="1ADA1E2D" wp14:editId="7C988ECF">
            <wp:extent cx="5943600" cy="288099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746A" w14:textId="5A4E58F4" w:rsidR="00AE0DE1" w:rsidRPr="00AE0DE1" w:rsidRDefault="00AE0DE1" w:rsidP="00D316C0">
      <w:pPr>
        <w:rPr>
          <w:b/>
          <w:sz w:val="28"/>
        </w:rPr>
      </w:pPr>
      <w:r w:rsidRPr="00AE0DE1">
        <w:rPr>
          <w:b/>
          <w:sz w:val="28"/>
        </w:rPr>
        <w:t>Pandas</w:t>
      </w:r>
    </w:p>
    <w:p w14:paraId="2C90FAE7" w14:textId="7EF2DD5B" w:rsidR="00AE0DE1" w:rsidRDefault="00AE0DE1" w:rsidP="00D316C0">
      <w:r w:rsidRPr="00AE0DE1">
        <w:rPr>
          <w:noProof/>
        </w:rPr>
        <w:lastRenderedPageBreak/>
        <w:drawing>
          <wp:inline distT="0" distB="0" distL="0" distR="0" wp14:anchorId="22199A38" wp14:editId="49EF5DEB">
            <wp:extent cx="5943600" cy="303339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D5DB" w14:textId="27C905B2" w:rsidR="00AE0DE1" w:rsidRDefault="00AE0DE1" w:rsidP="00D316C0">
      <w:r w:rsidRPr="00AE0DE1">
        <w:rPr>
          <w:noProof/>
        </w:rPr>
        <w:drawing>
          <wp:inline distT="0" distB="0" distL="0" distR="0" wp14:anchorId="2C245FDC" wp14:editId="3407BC21">
            <wp:extent cx="5943600" cy="1542415"/>
            <wp:effectExtent l="0" t="0" r="0" b="63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F691" w14:textId="55E2672E" w:rsidR="00AE0DE1" w:rsidRDefault="00AE0DE1" w:rsidP="00D316C0">
      <w:proofErr w:type="spellStart"/>
      <w:r w:rsidRPr="00AE0DE1">
        <w:rPr>
          <w:b/>
        </w:rPr>
        <w:t>read_csv</w:t>
      </w:r>
      <w:proofErr w:type="spellEnd"/>
      <w:r>
        <w:t xml:space="preserve"> command assumes the data contains headers.</w:t>
      </w:r>
    </w:p>
    <w:p w14:paraId="699D31B7" w14:textId="4E8929CC" w:rsidR="00AE0DE1" w:rsidRDefault="00AE0DE1" w:rsidP="00D316C0"/>
    <w:p w14:paraId="7F155BA9" w14:textId="559A9C5F" w:rsidR="00AE0DE1" w:rsidRDefault="00AE0DE1" w:rsidP="00D316C0">
      <w:r w:rsidRPr="00AE0DE1">
        <w:rPr>
          <w:noProof/>
        </w:rPr>
        <w:drawing>
          <wp:inline distT="0" distB="0" distL="0" distR="0" wp14:anchorId="008018AC" wp14:editId="73A32A4C">
            <wp:extent cx="5943600" cy="1505585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BE9B" w14:textId="63E31BBC" w:rsidR="00AE0DE1" w:rsidRDefault="00B84733" w:rsidP="00D316C0">
      <w:pPr>
        <w:rPr>
          <w:lang w:val="ru-RU"/>
        </w:rPr>
      </w:pPr>
      <w:r w:rsidRPr="00B84733">
        <w:rPr>
          <w:noProof/>
          <w:lang w:val="ru-RU"/>
        </w:rPr>
        <w:lastRenderedPageBreak/>
        <w:drawing>
          <wp:inline distT="0" distB="0" distL="0" distR="0" wp14:anchorId="681D64C8" wp14:editId="0CE26255">
            <wp:extent cx="5943600" cy="2790825"/>
            <wp:effectExtent l="0" t="0" r="0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BF8BB" w14:textId="087D8D9A" w:rsidR="00B84733" w:rsidRDefault="00B84733" w:rsidP="00D316C0">
      <w:pPr>
        <w:rPr>
          <w:lang w:val="ru-RU"/>
        </w:rPr>
      </w:pPr>
    </w:p>
    <w:p w14:paraId="53AE019E" w14:textId="1BBD37B2" w:rsidR="00B84733" w:rsidRDefault="00B84733" w:rsidP="00D316C0">
      <w:r>
        <w:t>Because Header = None we have a header 0-25 instead of a real header.</w:t>
      </w:r>
    </w:p>
    <w:p w14:paraId="4AD16C8F" w14:textId="62D243B8" w:rsidR="00B84733" w:rsidRDefault="00B84733" w:rsidP="00D316C0">
      <w:r w:rsidRPr="00B84733">
        <w:rPr>
          <w:noProof/>
        </w:rPr>
        <w:drawing>
          <wp:inline distT="0" distB="0" distL="0" distR="0" wp14:anchorId="10C59D10" wp14:editId="4C187F23">
            <wp:extent cx="5943600" cy="2510155"/>
            <wp:effectExtent l="0" t="0" r="0" b="4445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DA29" w14:textId="7CC255E4" w:rsidR="00B84733" w:rsidRPr="00B84733" w:rsidRDefault="00B84733" w:rsidP="00D316C0">
      <w:r w:rsidRPr="00B84733">
        <w:rPr>
          <w:noProof/>
        </w:rPr>
        <w:drawing>
          <wp:inline distT="0" distB="0" distL="0" distR="0" wp14:anchorId="46660FC7" wp14:editId="682C7FA7">
            <wp:extent cx="5943600" cy="1788795"/>
            <wp:effectExtent l="0" t="0" r="0" b="190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0905"/>
                    <a:stretch/>
                  </pic:blipFill>
                  <pic:spPr bwMode="auto"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BA446" w14:textId="68B7329A" w:rsidR="00B84733" w:rsidRDefault="00B84733" w:rsidP="00D316C0">
      <w:r w:rsidRPr="00B84733">
        <w:rPr>
          <w:noProof/>
        </w:rPr>
        <w:lastRenderedPageBreak/>
        <w:drawing>
          <wp:inline distT="0" distB="0" distL="0" distR="0" wp14:anchorId="00F49F9A" wp14:editId="3232FA40">
            <wp:extent cx="5943600" cy="2577465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D377A" w14:textId="5FF1B244" w:rsidR="00B84733" w:rsidRDefault="00B84733" w:rsidP="00D316C0">
      <w:r w:rsidRPr="00B84733">
        <w:rPr>
          <w:noProof/>
        </w:rPr>
        <w:drawing>
          <wp:inline distT="0" distB="0" distL="0" distR="0" wp14:anchorId="063331F7" wp14:editId="0257089A">
            <wp:extent cx="5943600" cy="2832735"/>
            <wp:effectExtent l="0" t="0" r="0" b="571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CEFE" w14:textId="45C7D5E5" w:rsidR="00B84733" w:rsidRDefault="00B84733" w:rsidP="00D316C0">
      <w:r w:rsidRPr="00B84733">
        <w:rPr>
          <w:noProof/>
        </w:rPr>
        <w:drawing>
          <wp:inline distT="0" distB="0" distL="0" distR="0" wp14:anchorId="0CCBCBA8" wp14:editId="45B181A8">
            <wp:extent cx="5943600" cy="1456055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9BD8" w14:textId="41FD4B81" w:rsidR="00B84733" w:rsidRDefault="00B84733" w:rsidP="00D316C0">
      <w:r w:rsidRPr="00B84733">
        <w:rPr>
          <w:noProof/>
        </w:rPr>
        <w:lastRenderedPageBreak/>
        <w:drawing>
          <wp:inline distT="0" distB="0" distL="0" distR="0" wp14:anchorId="162E57A5" wp14:editId="1452A7D5">
            <wp:extent cx="5943600" cy="3096895"/>
            <wp:effectExtent l="0" t="0" r="0" b="825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6563" w14:textId="0BB3070B" w:rsidR="00B84733" w:rsidRDefault="00B84733" w:rsidP="00D316C0">
      <w:r w:rsidRPr="00B84733">
        <w:rPr>
          <w:noProof/>
        </w:rPr>
        <w:drawing>
          <wp:inline distT="0" distB="0" distL="0" distR="0" wp14:anchorId="17084E28" wp14:editId="1ECF0A5A">
            <wp:extent cx="5943600" cy="3098800"/>
            <wp:effectExtent l="0" t="0" r="0" b="635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E2E5" w14:textId="7756813E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768DEE82" wp14:editId="5322C117">
            <wp:extent cx="5943600" cy="3500120"/>
            <wp:effectExtent l="0" t="0" r="0" b="508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2B52" w14:textId="546BC132" w:rsidR="00251D4B" w:rsidRDefault="00251D4B" w:rsidP="00D316C0">
      <w:r w:rsidRPr="00251D4B">
        <w:rPr>
          <w:noProof/>
        </w:rPr>
        <w:drawing>
          <wp:inline distT="0" distB="0" distL="0" distR="0" wp14:anchorId="6A74F299" wp14:editId="576D9868">
            <wp:extent cx="5943600" cy="288544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736E" w14:textId="761A34FF" w:rsidR="00251D4B" w:rsidRDefault="00251D4B" w:rsidP="00D316C0">
      <w:r w:rsidRPr="00251D4B">
        <w:rPr>
          <w:b/>
        </w:rPr>
        <w:t>Include=”all”</w:t>
      </w:r>
      <w:r>
        <w:t xml:space="preserve"> includes columns that have textual data (datatype </w:t>
      </w:r>
      <w:r w:rsidRPr="00251D4B">
        <w:rPr>
          <w:b/>
        </w:rPr>
        <w:t>object</w:t>
      </w:r>
      <w:r>
        <w:t>):</w:t>
      </w:r>
    </w:p>
    <w:p w14:paraId="4F1F619D" w14:textId="0331F614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24F57443" wp14:editId="2612491C">
            <wp:extent cx="5943600" cy="3364865"/>
            <wp:effectExtent l="0" t="0" r="0" b="698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641" w14:textId="01E9B4A0" w:rsidR="00251D4B" w:rsidRDefault="00251D4B" w:rsidP="00D316C0">
      <w:r w:rsidRPr="00251D4B">
        <w:rPr>
          <w:noProof/>
        </w:rPr>
        <w:drawing>
          <wp:inline distT="0" distB="0" distL="0" distR="0" wp14:anchorId="7DC30BE7" wp14:editId="6DE219B4">
            <wp:extent cx="5943600" cy="676910"/>
            <wp:effectExtent l="0" t="0" r="0" b="889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AEA8" w14:textId="2F4A04B7" w:rsidR="00251D4B" w:rsidRDefault="00251D4B" w:rsidP="00D316C0">
      <w:proofErr w:type="spellStart"/>
      <w:r w:rsidRPr="00251D4B">
        <w:rPr>
          <w:b/>
        </w:rPr>
        <w:t>NaN</w:t>
      </w:r>
      <w:proofErr w:type="spellEnd"/>
      <w:r>
        <w:t xml:space="preserve"> = not a number.</w:t>
      </w:r>
    </w:p>
    <w:p w14:paraId="45A39D52" w14:textId="378BA47C" w:rsidR="00251D4B" w:rsidRDefault="00251D4B" w:rsidP="00D316C0">
      <w:r>
        <w:t xml:space="preserve">Top and bottom 25 rows of the </w:t>
      </w:r>
      <w:proofErr w:type="spellStart"/>
      <w:r>
        <w:t>dataframe</w:t>
      </w:r>
      <w:proofErr w:type="spellEnd"/>
      <w:r>
        <w:t>:</w:t>
      </w:r>
    </w:p>
    <w:p w14:paraId="4CAC4D92" w14:textId="1600FA37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19CB4C54" wp14:editId="12FAF425">
            <wp:extent cx="5943600" cy="339979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D224" w14:textId="2CA2C7A9" w:rsidR="00251D4B" w:rsidRDefault="00251D4B" w:rsidP="00D316C0">
      <w:r w:rsidRPr="00251D4B">
        <w:rPr>
          <w:noProof/>
        </w:rPr>
        <w:drawing>
          <wp:inline distT="0" distB="0" distL="0" distR="0" wp14:anchorId="4305549F" wp14:editId="40B64C88">
            <wp:extent cx="5943600" cy="1693545"/>
            <wp:effectExtent l="0" t="0" r="0" b="190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7874" w14:textId="1B7717CC" w:rsidR="00251D4B" w:rsidRDefault="00251D4B" w:rsidP="00D316C0">
      <w:r w:rsidRPr="00251D4B">
        <w:rPr>
          <w:noProof/>
        </w:rPr>
        <w:lastRenderedPageBreak/>
        <w:drawing>
          <wp:inline distT="0" distB="0" distL="0" distR="0" wp14:anchorId="59ABBEC2" wp14:editId="6CC9F98A">
            <wp:extent cx="5943600" cy="3688715"/>
            <wp:effectExtent l="0" t="0" r="0" b="69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BFE8" w14:textId="05C44B33" w:rsidR="00251D4B" w:rsidRDefault="00251D4B" w:rsidP="00D316C0">
      <w:r w:rsidRPr="00251D4B">
        <w:rPr>
          <w:noProof/>
        </w:rPr>
        <w:drawing>
          <wp:inline distT="0" distB="0" distL="0" distR="0" wp14:anchorId="7D14E857" wp14:editId="5D1F3097">
            <wp:extent cx="5943600" cy="175323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593B5" w14:textId="68085616" w:rsidR="00420E0C" w:rsidRDefault="00420E0C" w:rsidP="00D316C0">
      <w:r w:rsidRPr="00420E0C">
        <w:rPr>
          <w:noProof/>
        </w:rPr>
        <w:drawing>
          <wp:inline distT="0" distB="0" distL="0" distR="0" wp14:anchorId="4A8BC0EC" wp14:editId="1DE7FE02">
            <wp:extent cx="5943600" cy="2451100"/>
            <wp:effectExtent l="0" t="0" r="0" b="635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6F26" w14:textId="634C8606" w:rsidR="00420E0C" w:rsidRDefault="00420E0C" w:rsidP="00D316C0">
      <w:r w:rsidRPr="00420E0C">
        <w:rPr>
          <w:noProof/>
        </w:rPr>
        <w:lastRenderedPageBreak/>
        <w:drawing>
          <wp:inline distT="0" distB="0" distL="0" distR="0" wp14:anchorId="5DEC0ED1" wp14:editId="66EE695A">
            <wp:extent cx="5943600" cy="3275965"/>
            <wp:effectExtent l="0" t="0" r="0" b="63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7657" w14:textId="11AB40AD" w:rsidR="00420E0C" w:rsidRDefault="00420E0C" w:rsidP="00D316C0">
      <w:r w:rsidRPr="00420E0C">
        <w:rPr>
          <w:noProof/>
        </w:rPr>
        <w:drawing>
          <wp:inline distT="0" distB="0" distL="0" distR="0" wp14:anchorId="378EABE7" wp14:editId="427EB324">
            <wp:extent cx="5943600" cy="2570480"/>
            <wp:effectExtent l="0" t="0" r="0" b="127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CE318" w14:textId="3A6F4C75" w:rsidR="00420E0C" w:rsidRDefault="00420E0C" w:rsidP="00D316C0">
      <w:r w:rsidRPr="00420E0C">
        <w:rPr>
          <w:noProof/>
        </w:rPr>
        <w:lastRenderedPageBreak/>
        <w:drawing>
          <wp:inline distT="0" distB="0" distL="0" distR="0" wp14:anchorId="18DE6015" wp14:editId="656703C3">
            <wp:extent cx="5943600" cy="3538855"/>
            <wp:effectExtent l="0" t="0" r="0" b="444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89874" w14:textId="18D238F6" w:rsidR="00FF473E" w:rsidRPr="00FF473E" w:rsidRDefault="00FF473E" w:rsidP="00FF473E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32"/>
          <w:lang w:val="ru-RU"/>
        </w:rPr>
      </w:pPr>
      <w:r w:rsidRPr="00247B64">
        <w:rPr>
          <w:rFonts w:cstheme="minorHAnsi"/>
          <w:b/>
          <w:sz w:val="32"/>
        </w:rPr>
        <w:t xml:space="preserve">Week </w:t>
      </w:r>
      <w:r>
        <w:rPr>
          <w:rFonts w:cstheme="minorHAnsi"/>
          <w:b/>
          <w:sz w:val="32"/>
          <w:lang w:val="ru-RU"/>
        </w:rPr>
        <w:t>2</w:t>
      </w:r>
    </w:p>
    <w:p w14:paraId="5AD4F49A" w14:textId="0F649B5A" w:rsidR="00FF473E" w:rsidRDefault="00342963" w:rsidP="00D316C0">
      <w:r w:rsidRPr="00342963">
        <w:drawing>
          <wp:inline distT="0" distB="0" distL="0" distR="0" wp14:anchorId="7921ADEF" wp14:editId="77DBAAE6">
            <wp:extent cx="5943600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79A1" w14:textId="574ED63A" w:rsidR="00342963" w:rsidRDefault="00342963" w:rsidP="00D316C0"/>
    <w:p w14:paraId="067D4684" w14:textId="4BB71731" w:rsidR="00342963" w:rsidRDefault="00342963" w:rsidP="00D316C0">
      <w:r>
        <w:t>Change the column by adding 1 to each value in the column:</w:t>
      </w:r>
    </w:p>
    <w:p w14:paraId="4A0181C6" w14:textId="5D8045BC" w:rsidR="00342963" w:rsidRDefault="00342963" w:rsidP="00D316C0">
      <w:r w:rsidRPr="00342963">
        <w:lastRenderedPageBreak/>
        <w:drawing>
          <wp:inline distT="0" distB="0" distL="0" distR="0" wp14:anchorId="3915FBF4" wp14:editId="11AE0EF3">
            <wp:extent cx="5943600" cy="3192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25C0" w14:textId="7695CA24" w:rsidR="00342963" w:rsidRDefault="00342963" w:rsidP="00D316C0">
      <w:r w:rsidRPr="00342963">
        <w:drawing>
          <wp:inline distT="0" distB="0" distL="0" distR="0" wp14:anchorId="4B65BB03" wp14:editId="5C9FB955">
            <wp:extent cx="5943600" cy="30435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75C17" w14:textId="7C1281D5" w:rsidR="00342963" w:rsidRDefault="00342963" w:rsidP="00D316C0">
      <w:r w:rsidRPr="00342963">
        <w:lastRenderedPageBreak/>
        <w:drawing>
          <wp:inline distT="0" distB="0" distL="0" distR="0" wp14:anchorId="66C3482C" wp14:editId="0B0C908F">
            <wp:extent cx="5943600" cy="37287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B7F2" w14:textId="6BE1D963" w:rsidR="00342963" w:rsidRDefault="00342963" w:rsidP="00D316C0"/>
    <w:p w14:paraId="525D9F2E" w14:textId="04BB89F0" w:rsidR="00342963" w:rsidRDefault="00342963" w:rsidP="00D316C0">
      <w:r>
        <w:t>How would you deal with missing values for categorical data:</w:t>
      </w:r>
    </w:p>
    <w:p w14:paraId="29A76181" w14:textId="7523714B" w:rsidR="00342963" w:rsidRDefault="00342963" w:rsidP="00342963">
      <w:pPr>
        <w:pStyle w:val="ListParagraph"/>
        <w:numPr>
          <w:ilvl w:val="0"/>
          <w:numId w:val="18"/>
        </w:numPr>
        <w:rPr>
          <w:rStyle w:val="17z24cft"/>
        </w:rPr>
      </w:pPr>
      <w:r>
        <w:rPr>
          <w:rStyle w:val="17z24cft"/>
        </w:rPr>
        <w:t>replace the missing value with the mode of the particular column</w:t>
      </w:r>
    </w:p>
    <w:p w14:paraId="6BBE2F79" w14:textId="3D2BC8AC" w:rsidR="00342963" w:rsidRDefault="00342963" w:rsidP="00342963">
      <w:pPr>
        <w:pStyle w:val="ListParagraph"/>
        <w:numPr>
          <w:ilvl w:val="0"/>
          <w:numId w:val="18"/>
        </w:numPr>
      </w:pPr>
      <w:r w:rsidRPr="00342963">
        <w:t>replace the missing value with the value that appears most often of the particular column</w:t>
      </w:r>
    </w:p>
    <w:p w14:paraId="53BE318B" w14:textId="75EA7CFB" w:rsidR="00342963" w:rsidRDefault="00446FA6" w:rsidP="00342963">
      <w:r w:rsidRPr="00446FA6">
        <w:drawing>
          <wp:inline distT="0" distB="0" distL="0" distR="0" wp14:anchorId="299B0B61" wp14:editId="1AF2F695">
            <wp:extent cx="5943600" cy="2790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94A2" w14:textId="1D21F428" w:rsidR="00446FA6" w:rsidRDefault="00446FA6" w:rsidP="00342963">
      <w:proofErr w:type="spellStart"/>
      <w:r>
        <w:t>Inplace</w:t>
      </w:r>
      <w:proofErr w:type="spellEnd"/>
      <w:r>
        <w:t xml:space="preserve"> = True → allows the modification to be done on the dataset directly.</w:t>
      </w:r>
    </w:p>
    <w:p w14:paraId="3AA05FE6" w14:textId="62CE0FF5" w:rsidR="00446FA6" w:rsidRDefault="00446FA6" w:rsidP="00342963"/>
    <w:p w14:paraId="16471C6C" w14:textId="3EA93588" w:rsidR="00446FA6" w:rsidRDefault="00446FA6" w:rsidP="00342963">
      <w:r>
        <w:t>Lots of resources on this webpage:</w:t>
      </w:r>
    </w:p>
    <w:p w14:paraId="4F042803" w14:textId="7C776EFB" w:rsidR="00446FA6" w:rsidRDefault="00446FA6" w:rsidP="00342963">
      <w:r w:rsidRPr="00446FA6">
        <w:drawing>
          <wp:inline distT="0" distB="0" distL="0" distR="0" wp14:anchorId="5060F5AC" wp14:editId="4896F8A8">
            <wp:extent cx="5943600" cy="7124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98574" w14:textId="3DA24D18" w:rsidR="00446FA6" w:rsidRDefault="00446FA6" w:rsidP="00342963"/>
    <w:p w14:paraId="1674566E" w14:textId="37F2ED50" w:rsidR="00446FA6" w:rsidRDefault="00446FA6" w:rsidP="00342963">
      <w:r w:rsidRPr="00446FA6">
        <w:drawing>
          <wp:inline distT="0" distB="0" distL="0" distR="0" wp14:anchorId="7D86E09D" wp14:editId="12C54FCC">
            <wp:extent cx="5943600" cy="32435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E6F9" w14:textId="149CDC1D" w:rsidR="00446FA6" w:rsidRDefault="00446FA6" w:rsidP="00342963"/>
    <w:p w14:paraId="60B50F89" w14:textId="4322AE25" w:rsidR="00446FA6" w:rsidRDefault="00446FA6" w:rsidP="00342963">
      <w:r w:rsidRPr="00446FA6">
        <w:lastRenderedPageBreak/>
        <w:drawing>
          <wp:inline distT="0" distB="0" distL="0" distR="0" wp14:anchorId="0176685A" wp14:editId="5DDEB06A">
            <wp:extent cx="5943600" cy="29425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FA0E7" w14:textId="15D33CF3" w:rsidR="00446FA6" w:rsidRDefault="00446FA6" w:rsidP="00342963">
      <w:r w:rsidRPr="00446FA6">
        <w:drawing>
          <wp:inline distT="0" distB="0" distL="0" distR="0" wp14:anchorId="402A0384" wp14:editId="120A99D2">
            <wp:extent cx="5943600" cy="29425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FAD6" w14:textId="0E04029B" w:rsidR="0075695B" w:rsidRDefault="0075695B" w:rsidP="00342963"/>
    <w:p w14:paraId="4AE49C65" w14:textId="12753408" w:rsidR="0075695B" w:rsidRDefault="0075695B" w:rsidP="00342963">
      <w:r w:rsidRPr="0075695B">
        <w:lastRenderedPageBreak/>
        <w:drawing>
          <wp:inline distT="0" distB="0" distL="0" distR="0" wp14:anchorId="06453190" wp14:editId="42FD821C">
            <wp:extent cx="5943600" cy="30499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D1CD" w14:textId="6DB1DCFC" w:rsidR="0075695B" w:rsidRDefault="0075695B" w:rsidP="00342963">
      <w:r w:rsidRPr="0075695B">
        <w:drawing>
          <wp:inline distT="0" distB="0" distL="0" distR="0" wp14:anchorId="61E42E79" wp14:editId="7D84E0D2">
            <wp:extent cx="5943600" cy="24022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A3C2" w14:textId="77777777" w:rsidR="0075695B" w:rsidRDefault="0075695B" w:rsidP="00342963"/>
    <w:p w14:paraId="666D30A4" w14:textId="563BDCF5" w:rsidR="00446FA6" w:rsidRDefault="0075695B" w:rsidP="00342963">
      <w:r w:rsidRPr="0075695B">
        <w:lastRenderedPageBreak/>
        <w:drawing>
          <wp:inline distT="0" distB="0" distL="0" distR="0" wp14:anchorId="6173745C" wp14:editId="7E27C19F">
            <wp:extent cx="5943600" cy="27419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887EE" w14:textId="63A3A900" w:rsidR="0075695B" w:rsidRDefault="0075695B" w:rsidP="00342963"/>
    <w:p w14:paraId="1897424A" w14:textId="1E8D01D0" w:rsidR="0075695B" w:rsidRDefault="0075695B" w:rsidP="00342963">
      <w:r w:rsidRPr="0075695B">
        <w:drawing>
          <wp:inline distT="0" distB="0" distL="0" distR="0" wp14:anchorId="0726AC34" wp14:editId="54F03779">
            <wp:extent cx="5943600" cy="27857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4562" w14:textId="2F487C3F" w:rsidR="0075695B" w:rsidRDefault="0075695B" w:rsidP="00342963"/>
    <w:p w14:paraId="0AD346D8" w14:textId="65C8069A" w:rsidR="0075695B" w:rsidRDefault="002A25D0" w:rsidP="00342963">
      <w:r w:rsidRPr="002A25D0">
        <w:lastRenderedPageBreak/>
        <w:drawing>
          <wp:inline distT="0" distB="0" distL="0" distR="0" wp14:anchorId="07AECCA9" wp14:editId="441B48E3">
            <wp:extent cx="5943600" cy="2898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2F7E" w14:textId="19B63AD1" w:rsidR="002A25D0" w:rsidRDefault="002A25D0" w:rsidP="00342963">
      <w:r w:rsidRPr="002A25D0">
        <w:drawing>
          <wp:inline distT="0" distB="0" distL="0" distR="0" wp14:anchorId="73FB661E" wp14:editId="703E1B9D">
            <wp:extent cx="5943600" cy="294830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B233D" w14:textId="2B396AD3" w:rsidR="002A25D0" w:rsidRDefault="002A25D0" w:rsidP="00342963">
      <w:r>
        <w:t>Z score typically range between -3 and 3 but can be higher or lower.</w:t>
      </w:r>
    </w:p>
    <w:p w14:paraId="54C3FADD" w14:textId="7D7BE4CC" w:rsidR="002A25D0" w:rsidRDefault="002A25D0" w:rsidP="00342963"/>
    <w:p w14:paraId="15055143" w14:textId="289B694D" w:rsidR="002A25D0" w:rsidRDefault="002A25D0" w:rsidP="00342963">
      <w:r w:rsidRPr="002A25D0">
        <w:lastRenderedPageBreak/>
        <w:drawing>
          <wp:inline distT="0" distB="0" distL="0" distR="0" wp14:anchorId="6C6A039D" wp14:editId="4D9357C8">
            <wp:extent cx="5943600" cy="28473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7A0C" w14:textId="22D59E46" w:rsidR="002A25D0" w:rsidRDefault="002A25D0" w:rsidP="00342963">
      <w:r w:rsidRPr="002A25D0">
        <w:drawing>
          <wp:inline distT="0" distB="0" distL="0" distR="0" wp14:anchorId="1697F4FD" wp14:editId="524E59BE">
            <wp:extent cx="5943600" cy="30111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5AB82" w14:textId="3FFCA533" w:rsidR="002A25D0" w:rsidRDefault="002A25D0" w:rsidP="00342963">
      <w:r w:rsidRPr="002A25D0">
        <w:lastRenderedPageBreak/>
        <w:drawing>
          <wp:inline distT="0" distB="0" distL="0" distR="0" wp14:anchorId="06E7CC3A" wp14:editId="3EFB0BB3">
            <wp:extent cx="5943600" cy="27920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60D4" w14:textId="2BD4D6DB" w:rsidR="002A25D0" w:rsidRDefault="002A25D0" w:rsidP="00342963"/>
    <w:p w14:paraId="60BD6D03" w14:textId="0CA53F4F" w:rsidR="002A25D0" w:rsidRDefault="002A25D0" w:rsidP="002A25D0">
      <w:pPr>
        <w:pStyle w:val="NormalWeb"/>
      </w:pPr>
      <w:r>
        <w:t xml:space="preserve">What is the maximum value for feature scaling: 1. </w:t>
      </w:r>
      <w:r w:rsidRPr="002A25D0">
        <w:t>We scale the feature to a value between 0 and 1 so the maximum value should be 1.</w:t>
      </w:r>
    </w:p>
    <w:p w14:paraId="3A7A7006" w14:textId="0628641C" w:rsidR="002A25D0" w:rsidRDefault="002A25D0" w:rsidP="002A25D0">
      <w:pPr>
        <w:pStyle w:val="NormalWeb"/>
      </w:pPr>
    </w:p>
    <w:p w14:paraId="5695360D" w14:textId="524A2CFC" w:rsidR="002A25D0" w:rsidRDefault="002A25D0" w:rsidP="002A25D0">
      <w:pPr>
        <w:pStyle w:val="NormalWeb"/>
      </w:pPr>
      <w:r w:rsidRPr="002A25D0">
        <w:drawing>
          <wp:inline distT="0" distB="0" distL="0" distR="0" wp14:anchorId="3F4CE420" wp14:editId="2B901A35">
            <wp:extent cx="5943600" cy="27463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8F33" w14:textId="4CC20554" w:rsidR="002A25D0" w:rsidRDefault="002A25D0" w:rsidP="002A25D0">
      <w:pPr>
        <w:pStyle w:val="NormalWeb"/>
      </w:pPr>
      <w:r w:rsidRPr="002A25D0">
        <w:lastRenderedPageBreak/>
        <w:drawing>
          <wp:inline distT="0" distB="0" distL="0" distR="0" wp14:anchorId="58ADDC7F" wp14:editId="769EFFA3">
            <wp:extent cx="5943600" cy="32486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33DC2" w14:textId="7052C526" w:rsidR="002A25D0" w:rsidRDefault="002A25D0" w:rsidP="002A25D0">
      <w:pPr>
        <w:pStyle w:val="NormalWeb"/>
      </w:pPr>
    </w:p>
    <w:p w14:paraId="326228A2" w14:textId="5B5B4106" w:rsidR="002A25D0" w:rsidRDefault="002A25D0" w:rsidP="002A25D0">
      <w:pPr>
        <w:pStyle w:val="NormalWeb"/>
      </w:pPr>
      <w:r w:rsidRPr="002A25D0">
        <w:drawing>
          <wp:inline distT="0" distB="0" distL="0" distR="0" wp14:anchorId="572230A2" wp14:editId="1BEFD8C2">
            <wp:extent cx="5943600" cy="40684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6602" w14:textId="067928F2" w:rsidR="002A25D0" w:rsidRDefault="002A25D0" w:rsidP="002A25D0">
      <w:pPr>
        <w:pStyle w:val="NormalWeb"/>
      </w:pPr>
      <w:r w:rsidRPr="002A25D0">
        <w:lastRenderedPageBreak/>
        <w:drawing>
          <wp:inline distT="0" distB="0" distL="0" distR="0" wp14:anchorId="3D7B8785" wp14:editId="30343D60">
            <wp:extent cx="5943600" cy="2677160"/>
            <wp:effectExtent l="0" t="0" r="0" b="889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854E" w14:textId="4521BFAA" w:rsidR="003B1597" w:rsidRDefault="003B1597" w:rsidP="002A25D0">
      <w:pPr>
        <w:pStyle w:val="NormalWeb"/>
      </w:pPr>
      <w:r w:rsidRPr="003B1597">
        <w:drawing>
          <wp:inline distT="0" distB="0" distL="0" distR="0" wp14:anchorId="3CC3AEFC" wp14:editId="7D76D6A2">
            <wp:extent cx="5943600" cy="351282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2A43D" w14:textId="5E23B1B8" w:rsidR="003B1597" w:rsidRDefault="003B1597" w:rsidP="002A25D0">
      <w:pPr>
        <w:pStyle w:val="NormalWeb"/>
      </w:pPr>
      <w:r w:rsidRPr="003B1597">
        <w:lastRenderedPageBreak/>
        <w:drawing>
          <wp:inline distT="0" distB="0" distL="0" distR="0" wp14:anchorId="21B1CDAD" wp14:editId="38A2F1D1">
            <wp:extent cx="5943600" cy="384873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D509" w14:textId="25A0BB9E" w:rsidR="003B1597" w:rsidRDefault="003B1597" w:rsidP="002A25D0">
      <w:pPr>
        <w:pStyle w:val="NormalWeb"/>
      </w:pPr>
      <w:r w:rsidRPr="003B1597">
        <w:drawing>
          <wp:inline distT="0" distB="0" distL="0" distR="0" wp14:anchorId="4584056E" wp14:editId="61982A6E">
            <wp:extent cx="5943600" cy="3004820"/>
            <wp:effectExtent l="0" t="0" r="0" b="508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2C2F" w14:textId="580FCB9B" w:rsidR="003B1597" w:rsidRDefault="003B1597" w:rsidP="002A25D0">
      <w:pPr>
        <w:pStyle w:val="NormalWeb"/>
      </w:pPr>
      <w:r w:rsidRPr="003B1597">
        <w:t>Why do we convert values of Categorical Variables into numerical values?</w:t>
      </w:r>
      <w:r>
        <w:t xml:space="preserve"> </w:t>
      </w:r>
      <w:r w:rsidRPr="003B1597">
        <w:t>Most statistical models cannot take in objects or strings as inputs</w:t>
      </w:r>
    </w:p>
    <w:p w14:paraId="7102D219" w14:textId="1442EC4A" w:rsidR="003B1597" w:rsidRDefault="003B1597" w:rsidP="002A25D0">
      <w:pPr>
        <w:pStyle w:val="NormalWeb"/>
      </w:pPr>
    </w:p>
    <w:p w14:paraId="666F993D" w14:textId="77777777" w:rsidR="003B1597" w:rsidRPr="003B1597" w:rsidRDefault="003B1597" w:rsidP="002A25D0">
      <w:pPr>
        <w:pStyle w:val="NormalWeb"/>
        <w:rPr>
          <w:lang w:val="ru-RU"/>
        </w:rPr>
      </w:pPr>
      <w:bookmarkStart w:id="0" w:name="_GoBack"/>
      <w:bookmarkEnd w:id="0"/>
    </w:p>
    <w:p w14:paraId="67D762C3" w14:textId="77777777" w:rsidR="003B1597" w:rsidRDefault="003B1597" w:rsidP="002A25D0">
      <w:pPr>
        <w:pStyle w:val="NormalWeb"/>
      </w:pPr>
    </w:p>
    <w:p w14:paraId="678422E1" w14:textId="77777777" w:rsidR="002A25D0" w:rsidRPr="00B84733" w:rsidRDefault="002A25D0" w:rsidP="002A25D0">
      <w:pPr>
        <w:pStyle w:val="NormalWeb"/>
      </w:pPr>
    </w:p>
    <w:sectPr w:rsidR="002A25D0" w:rsidRPr="00B84733">
      <w:footerReference w:type="default" r:id="rId5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D9897" w14:textId="77777777" w:rsidR="003B1597" w:rsidRDefault="003B1597" w:rsidP="00D73911">
      <w:pPr>
        <w:spacing w:after="0" w:line="240" w:lineRule="auto"/>
      </w:pPr>
      <w:r>
        <w:separator/>
      </w:r>
    </w:p>
  </w:endnote>
  <w:endnote w:type="continuationSeparator" w:id="0">
    <w:p w14:paraId="1ABE33B8" w14:textId="77777777" w:rsidR="003B1597" w:rsidRDefault="003B159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7EB20" w14:textId="77777777" w:rsidR="003B1597" w:rsidRDefault="003B1597" w:rsidP="00D73911">
      <w:pPr>
        <w:spacing w:after="0" w:line="240" w:lineRule="auto"/>
      </w:pPr>
      <w:r>
        <w:separator/>
      </w:r>
    </w:p>
  </w:footnote>
  <w:footnote w:type="continuationSeparator" w:id="0">
    <w:p w14:paraId="55174370" w14:textId="77777777" w:rsidR="003B1597" w:rsidRDefault="003B159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16"/>
  </w:num>
  <w:num w:numId="9">
    <w:abstractNumId w:val="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5"/>
  </w:num>
  <w:num w:numId="15">
    <w:abstractNumId w:val="17"/>
  </w:num>
  <w:num w:numId="16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agFAGKS2rUtAAAA"/>
  </w:docVars>
  <w:rsids>
    <w:rsidRoot w:val="00741823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A4EDF"/>
    <w:rsid w:val="000B4573"/>
    <w:rsid w:val="000D4F50"/>
    <w:rsid w:val="000E05D0"/>
    <w:rsid w:val="000E3637"/>
    <w:rsid w:val="000E4F17"/>
    <w:rsid w:val="0010669F"/>
    <w:rsid w:val="00115E5C"/>
    <w:rsid w:val="0013658A"/>
    <w:rsid w:val="00136FD0"/>
    <w:rsid w:val="00141FEF"/>
    <w:rsid w:val="001577B6"/>
    <w:rsid w:val="00160D1D"/>
    <w:rsid w:val="00161CB7"/>
    <w:rsid w:val="00170A82"/>
    <w:rsid w:val="00173316"/>
    <w:rsid w:val="001874C0"/>
    <w:rsid w:val="00187E45"/>
    <w:rsid w:val="001A3031"/>
    <w:rsid w:val="001A6B21"/>
    <w:rsid w:val="001B0B10"/>
    <w:rsid w:val="001C01C6"/>
    <w:rsid w:val="001D0267"/>
    <w:rsid w:val="001D3A1A"/>
    <w:rsid w:val="001E4DD1"/>
    <w:rsid w:val="001F387D"/>
    <w:rsid w:val="00206375"/>
    <w:rsid w:val="0021667C"/>
    <w:rsid w:val="00235F44"/>
    <w:rsid w:val="002423BF"/>
    <w:rsid w:val="0024263E"/>
    <w:rsid w:val="00244E68"/>
    <w:rsid w:val="00246C6C"/>
    <w:rsid w:val="00247B64"/>
    <w:rsid w:val="00251D4B"/>
    <w:rsid w:val="0025734B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53CEB"/>
    <w:rsid w:val="00367065"/>
    <w:rsid w:val="00390E44"/>
    <w:rsid w:val="003944AA"/>
    <w:rsid w:val="00394B34"/>
    <w:rsid w:val="003B1597"/>
    <w:rsid w:val="003C74DF"/>
    <w:rsid w:val="003D2CFD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374B"/>
    <w:rsid w:val="004769FF"/>
    <w:rsid w:val="004C186C"/>
    <w:rsid w:val="004C31CE"/>
    <w:rsid w:val="004C5EA8"/>
    <w:rsid w:val="00530078"/>
    <w:rsid w:val="00530359"/>
    <w:rsid w:val="00535F1A"/>
    <w:rsid w:val="00544611"/>
    <w:rsid w:val="00552BB0"/>
    <w:rsid w:val="00560FAE"/>
    <w:rsid w:val="005922A7"/>
    <w:rsid w:val="005A3D9B"/>
    <w:rsid w:val="005A5195"/>
    <w:rsid w:val="005C3991"/>
    <w:rsid w:val="005D213F"/>
    <w:rsid w:val="005D2214"/>
    <w:rsid w:val="005D23F2"/>
    <w:rsid w:val="005D30FF"/>
    <w:rsid w:val="005E3604"/>
    <w:rsid w:val="005F5C15"/>
    <w:rsid w:val="00607C74"/>
    <w:rsid w:val="006272AA"/>
    <w:rsid w:val="00646E6B"/>
    <w:rsid w:val="00656076"/>
    <w:rsid w:val="00657973"/>
    <w:rsid w:val="00657E32"/>
    <w:rsid w:val="00661313"/>
    <w:rsid w:val="00683267"/>
    <w:rsid w:val="00694F27"/>
    <w:rsid w:val="006E021F"/>
    <w:rsid w:val="006E1639"/>
    <w:rsid w:val="006E5F5B"/>
    <w:rsid w:val="00700091"/>
    <w:rsid w:val="007202AE"/>
    <w:rsid w:val="0072140B"/>
    <w:rsid w:val="00723693"/>
    <w:rsid w:val="00741823"/>
    <w:rsid w:val="007514E1"/>
    <w:rsid w:val="0075695B"/>
    <w:rsid w:val="00765E24"/>
    <w:rsid w:val="00771319"/>
    <w:rsid w:val="0078514C"/>
    <w:rsid w:val="00790A64"/>
    <w:rsid w:val="00794799"/>
    <w:rsid w:val="007A5492"/>
    <w:rsid w:val="007B4F08"/>
    <w:rsid w:val="007D048C"/>
    <w:rsid w:val="007D1031"/>
    <w:rsid w:val="007D42D4"/>
    <w:rsid w:val="007D7837"/>
    <w:rsid w:val="007E1F5B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13045"/>
    <w:rsid w:val="00913BFC"/>
    <w:rsid w:val="00921339"/>
    <w:rsid w:val="00952537"/>
    <w:rsid w:val="00956BAD"/>
    <w:rsid w:val="00967410"/>
    <w:rsid w:val="0098244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AA2BFD"/>
    <w:rsid w:val="00AA3B1B"/>
    <w:rsid w:val="00AE0DE1"/>
    <w:rsid w:val="00AE5675"/>
    <w:rsid w:val="00AF6445"/>
    <w:rsid w:val="00B0660B"/>
    <w:rsid w:val="00B133A7"/>
    <w:rsid w:val="00B20F01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D0026"/>
    <w:rsid w:val="00BD4E6D"/>
    <w:rsid w:val="00BD6D37"/>
    <w:rsid w:val="00BF44FF"/>
    <w:rsid w:val="00C014F7"/>
    <w:rsid w:val="00C054A1"/>
    <w:rsid w:val="00C07407"/>
    <w:rsid w:val="00C24A6C"/>
    <w:rsid w:val="00C52802"/>
    <w:rsid w:val="00C558F5"/>
    <w:rsid w:val="00C6480F"/>
    <w:rsid w:val="00C857D3"/>
    <w:rsid w:val="00C96498"/>
    <w:rsid w:val="00CC4E68"/>
    <w:rsid w:val="00CC50F1"/>
    <w:rsid w:val="00CD00D6"/>
    <w:rsid w:val="00CF5772"/>
    <w:rsid w:val="00CF62BA"/>
    <w:rsid w:val="00D12EA6"/>
    <w:rsid w:val="00D13647"/>
    <w:rsid w:val="00D316C0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01BD"/>
    <w:rsid w:val="00DF2F73"/>
    <w:rsid w:val="00E01375"/>
    <w:rsid w:val="00E02F47"/>
    <w:rsid w:val="00E03220"/>
    <w:rsid w:val="00E04A6C"/>
    <w:rsid w:val="00E064D9"/>
    <w:rsid w:val="00E16FE2"/>
    <w:rsid w:val="00E30557"/>
    <w:rsid w:val="00E53091"/>
    <w:rsid w:val="00E5745C"/>
    <w:rsid w:val="00E61C6F"/>
    <w:rsid w:val="00E72013"/>
    <w:rsid w:val="00E862B1"/>
    <w:rsid w:val="00E86A56"/>
    <w:rsid w:val="00E95597"/>
    <w:rsid w:val="00EB3FF2"/>
    <w:rsid w:val="00EB6B5D"/>
    <w:rsid w:val="00EC09AF"/>
    <w:rsid w:val="00ED0A8A"/>
    <w:rsid w:val="00ED18AA"/>
    <w:rsid w:val="00EE71EB"/>
    <w:rsid w:val="00EF1669"/>
    <w:rsid w:val="00EF7D48"/>
    <w:rsid w:val="00F106DF"/>
    <w:rsid w:val="00F26009"/>
    <w:rsid w:val="00F273B1"/>
    <w:rsid w:val="00F467E9"/>
    <w:rsid w:val="00F51131"/>
    <w:rsid w:val="00F54DC2"/>
    <w:rsid w:val="00F64FF4"/>
    <w:rsid w:val="00F80723"/>
    <w:rsid w:val="00F95A3A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41251-CD3E-476B-B5D5-EC7F522FD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2</TotalTime>
  <Pages>25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62</cp:revision>
  <dcterms:created xsi:type="dcterms:W3CDTF">2021-12-26T10:25:00Z</dcterms:created>
  <dcterms:modified xsi:type="dcterms:W3CDTF">2022-10-12T18:36:00Z</dcterms:modified>
</cp:coreProperties>
</file>